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5-function-representations"/>
      <w:r>
        <w:t xml:space="preserve">Unit 4 Lesson 5: Function Representations</w:t>
      </w:r>
      <w:bookmarkEnd w:id="20"/>
    </w:p>
    <w:p>
      <w:pPr>
        <w:pStyle w:val="Heading3"/>
      </w:pPr>
      <w:bookmarkStart w:id="21" w:name="X04dd290d023bb93a4742c0abc06bd866b258628"/>
      <w:r>
        <w:t xml:space="preserve">1 Notice and Wonder: Representing Fun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1</m:t>
        </m:r>
      </m:oMath>
    </w:p>
    <w:p>
      <w:pPr>
        <w:pStyle w:val="BodyText"/>
      </w:pPr>
      <w:r>
        <w:drawing>
          <wp:inline>
            <wp:extent cx="2984461" cy="2984461"/>
            <wp:effectExtent b="0" l="0" r="0" t="0"/>
            <wp:docPr descr="Line on coordinate grid, origin O. Both axes from negative 4 to 4, by 2's. Line passes through negative 3 comma negative 3, 0 comma negative 1, and 3 comma 1." title="" id="1" name="Picture"/>
            <a:graphic>
              <a:graphicData uri="http://schemas.openxmlformats.org/drawingml/2006/picture">
                <pic:pic>
                  <pic:nvPicPr>
                    <pic:cNvPr descr="/app/tmp/embedder-1646717595.2886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24" w:name="a-seat-at-the-tables"/>
      <w:r>
        <w:t xml:space="preserve">2 A Seat at the Tab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Use the equations to complete the tables.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5</m:t>
        </m:r>
        <m:r>
          <m:t>−</m:t>
        </m:r>
        <m:r>
          <m:t>2</m:t>
        </m:r>
        <m:r>
          <m:t>x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2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10</m:t>
              </m:r>
            </m:oMath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pStyle w:val="Heading3"/>
      </w:pPr>
      <w:bookmarkStart w:id="26" w:name="function-finder"/>
      <w:r>
        <w:t xml:space="preserve">3 Function Finder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Use the values in the table to graph a possible function that would have the value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46717595.769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46717596.2108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46717596.7003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of the tables and graphs, write a linear equation (like </w:t>
      </w:r>
      <m:oMath>
        <m:r>
          <m:t>y</m:t>
        </m:r>
        <m:r>
          <m:t>=</m:t>
        </m:r>
        <m:r>
          <m:t>a</m:t>
        </m:r>
        <m:r>
          <m:t>x</m:t>
        </m:r>
        <m:r>
          <m:t>+</m:t>
        </m:r>
        <m:r>
          <m:t>b</m:t>
        </m:r>
      </m:oMath>
      <w:r>
        <w:t xml:space="preserve">) so that the table can be created from the equation.</w:t>
      </w:r>
    </w:p>
    <w:p>
      <w:pPr>
        <w:numPr>
          <w:ilvl w:val="0"/>
          <w:numId w:val="1002"/>
        </w:numPr>
      </w:pPr>
      <w:r>
        <w:t xml:space="preserve">Invent your own linear equation. Then, create a table or graph, including at least 4 points, to trade with your partner. After getting your partner’s table or graph, guess the equation they inven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3:17Z</dcterms:created>
  <dcterms:modified xsi:type="dcterms:W3CDTF">2022-03-08T05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DpR9S5C8hJiaGCAh+fguEore4ztJhanqVWjc3uR9T9WU53zqHev7ZPBtrKjAe/MC44hGGEGs9bp4cx3XISEFg==</vt:lpwstr>
  </property>
</Properties>
</file>